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 as a Driving Force, Plus Elon Musk’s David Reich and Gad Saad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04</w:t>
      </w:r>
    </w:p>
    <w:bookmarkStart w:id="34" w:name="X297699b3ea8c6d303618071ccaf2c75559f8da3"/>
    <w:p>
      <w:pPr>
        <w:pStyle w:val="Heading1"/>
      </w:pPr>
      <w:r>
        <w:t xml:space="preserve">Technology as a Driving Force, Plus Elon Musk’s David Reich and Gad Saad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May 4, 2026</w:t>
      </w:r>
    </w:p>
    <w:p>
      <w:pPr>
        <w:pStyle w:val="BodyText"/>
      </w:pPr>
      <w:r>
        <w:t xml:space="preserve">Garry Tan’s Substack essay endorsement was the clearest signal today, centered on technology as a driver of history. Elon Musk added a David Reich clip on ancient DNA and violent migration, plus an explicit nod to Gad Saad’s forthcoming book on suicidal empathy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strongest recommendation today was Garry Tan’s endorsement of</w:t>
      </w:r>
      <w:r>
        <w:t xml:space="preserve"> </w:t>
      </w:r>
      <w:r>
        <w:rPr>
          <w:iCs/>
          <w:i/>
        </w:rPr>
        <w:t xml:space="preserve">The Question Concerning Technology: How technology writes philosophy</w:t>
      </w:r>
      <w:r>
        <w:t xml:space="preserve">. He did not just share the link; he explained that the piece validated a view he has held since 19 about technology as a driving force in history [1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X4d2f6e56f63a009d49c2bc0148182f98c1cb396"/>
    <w:p>
      <w:pPr>
        <w:pStyle w:val="Heading3"/>
      </w:pPr>
      <w:r>
        <w:rPr>
          <w:iCs/>
          <w:i/>
        </w:rPr>
        <w:t xml:space="preserve">The Question Concerning Technology: How technology writes philosop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Substack essay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; described by Tan as written by</w:t>
      </w:r>
      <w:r>
        <w:t xml:space="preserve"> </w:t>
      </w:r>
      <w:r>
        <w:t xml:space="preserve">“</w:t>
      </w:r>
      <w:r>
        <w:t xml:space="preserve">a philosopher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yyy3.substack.com/p/the-question-concerning-technology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said the essay affirmed a line he wrote at 19:</w:t>
      </w:r>
      <w:r>
        <w:t xml:space="preserve"> </w:t>
      </w:r>
      <w:r>
        <w:t xml:space="preserve">“</w:t>
      </w:r>
      <w:r>
        <w:t xml:space="preserve">The historical dialectic of Marx itself failed to really recognize technology as a driving force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, highest-signal recommendation in the set because Tan tied the essay to a long-standing belief of his own and distilled its thesis into a memorable phrase [1]</w:t>
      </w:r>
    </w:p>
    <w:p>
      <w:pPr>
        <w:pStyle w:val="BlockText"/>
      </w:pPr>
      <w:r>
        <w:t xml:space="preserve">“</w:t>
      </w:r>
      <w:r>
        <w:t xml:space="preserve">Marx saw machines and missed the machine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7" w:name="two-other-authentic-saves"/>
    <w:p>
      <w:pPr>
        <w:pStyle w:val="Heading2"/>
      </w:pPr>
      <w:r>
        <w:t xml:space="preserve">Two other authentic saves</w:t>
      </w:r>
    </w:p>
    <w:bookmarkStart w:id="25" w:name="X24257ae7ec3f90b46dd241845a8340dc3a30faa"/>
    <w:p>
      <w:pPr>
        <w:pStyle w:val="Heading3"/>
      </w:pPr>
      <w:r>
        <w:t xml:space="preserve">David Reich on how ancient DNA evidence has overturned consensus thinking about how ancient cultures spre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/video clip shared on X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fully specified in the provided notes; the clip features David Reich and was shared via</w:t>
      </w:r>
      <w:r>
        <w:t xml:space="preserve"> </w:t>
      </w:r>
      <w:r>
        <w:t xml:space="preserve">@dwarkesh_sp [3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x.com/dwarkesh_sp/status/2050651678274433465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amplified Reich’s claim that ancient DNA evidence has overturned consensus thinking about cultural spread, and he summarized the implication as a story of extreme violence rather than peaceful migration [3, 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matters because Musk shared it specifically as evidence against peaceful accounts of ancient cultural spread [3, 4]</w:t>
      </w:r>
    </w:p>
    <w:p>
      <w:pPr>
        <w:pStyle w:val="BlockText"/>
      </w:pPr>
      <w:r>
        <w:t xml:space="preserve">“</w:t>
      </w:r>
      <w:r>
        <w:t xml:space="preserve">It wasn’t peaceful, it wasn’t friendly, it wasn’t nice. Some of our archaeologist co-authors were just really distressed.</w:t>
      </w:r>
      <w:r>
        <w:t xml:space="preserve">”</w:t>
      </w:r>
      <w:r>
        <w:t xml:space="preserve"> </w:t>
      </w:r>
      <w:r>
        <w:t xml:space="preserve">[3]</w:t>
      </w:r>
    </w:p>
    <w:bookmarkEnd w:id="25"/>
    <w:bookmarkStart w:id="26" w:name="X84b42b56a9b4bb9e432a1201928c699d646c941"/>
    <w:p>
      <w:pPr>
        <w:pStyle w:val="Heading3"/>
      </w:pPr>
      <w:r>
        <w:t xml:space="preserve">Gad Saad’s upcoming book on</w:t>
      </w:r>
      <w:r>
        <w:t xml:space="preserve"> </w:t>
      </w:r>
      <w:r>
        <w:rPr>
          <w:iCs/>
          <w:i/>
        </w:rPr>
        <w:t xml:space="preserve">suicidal empathy</w:t>
      </w:r>
      <w:r>
        <w:t xml:space="preserve"> </w:t>
      </w:r>
      <w:r>
        <w:rPr>
          <w:iCs/>
          <w:i/>
        </w:rPr>
        <w:t xml:space="preserve">(exact title not specified in the provided no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(upcoming)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ad Saad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 in the cited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called a linked post</w:t>
      </w:r>
      <w:r>
        <w:t xml:space="preserve"> </w:t>
      </w:r>
      <w:r>
        <w:t xml:space="preserve">“</w:t>
      </w:r>
      <w:r>
        <w:t xml:space="preserve">a case study in suicidal empathy</w:t>
      </w:r>
      <w:r>
        <w:t xml:space="preserve">”</w:t>
      </w:r>
      <w:r>
        <w:t xml:space="preserve"> </w:t>
      </w:r>
      <w:r>
        <w:t xml:space="preserve">and told readers to read Saad’s upcoming book on the subject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ntext was brief, but Musk presented the book’s core concept as immediately applicable to the post he was commenting on [5]</w:t>
      </w:r>
    </w:p>
    <w:bookmarkEnd w:id="26"/>
    <w:bookmarkEnd w:id="27"/>
    <w:bookmarkStart w:id="33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save one item from today’s set, save</w:t>
      </w:r>
      <w:r>
        <w:t xml:space="preserve"> </w:t>
      </w:r>
      <w:r>
        <w:rPr>
          <w:iCs/>
          <w:i/>
        </w:rPr>
        <w:t xml:space="preserve">The Question Concerning Technology</w:t>
      </w:r>
      <w:r>
        <w:t xml:space="preserve">. It had the most specific endorsement, the clearest thesis, and the best explanation of why the recommender thought it mattered [1].</w:t>
      </w:r>
    </w:p>
    <w:p>
      <w:r>
        <w:pict>
          <v:rect style="width:0;height:1.5pt" o:hralign="center" o:hrstd="t" o:hr="t"/>
        </w:pict>
      </w:r>
    </w:p>
    <w:bookmarkStart w:id="3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velinEdu</w:t>
        </w:r>
      </w:hyperlink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warkesh_sp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x.com/RvelinEdu/status/2051039906789519470" TargetMode="External" /><Relationship Type="http://schemas.openxmlformats.org/officeDocument/2006/relationships/hyperlink" Id="rId24" Target="https://x.com/dwarkesh_sp/status/2050651678274433465" TargetMode="External" /><Relationship Type="http://schemas.openxmlformats.org/officeDocument/2006/relationships/hyperlink" Id="rId30" Target="https://x.com/elonmusk/status/2050861447048311182" TargetMode="External" /><Relationship Type="http://schemas.openxmlformats.org/officeDocument/2006/relationships/hyperlink" Id="rId31" Target="https://x.com/elonmusk/status/2050959425691886046" TargetMode="External" /><Relationship Type="http://schemas.openxmlformats.org/officeDocument/2006/relationships/hyperlink" Id="rId28" Target="https://x.com/garrytan/status/2051046809456582996" TargetMode="External" /><Relationship Type="http://schemas.openxmlformats.org/officeDocument/2006/relationships/hyperlink" Id="rId21" Target="https://yyy3.substack.com/p/the-question-concerning-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x.com/RvelinEdu/status/2051039906789519470" TargetMode="External" /><Relationship Type="http://schemas.openxmlformats.org/officeDocument/2006/relationships/hyperlink" Id="rId24" Target="https://x.com/dwarkesh_sp/status/2050651678274433465" TargetMode="External" /><Relationship Type="http://schemas.openxmlformats.org/officeDocument/2006/relationships/hyperlink" Id="rId30" Target="https://x.com/elonmusk/status/2050861447048311182" TargetMode="External" /><Relationship Type="http://schemas.openxmlformats.org/officeDocument/2006/relationships/hyperlink" Id="rId31" Target="https://x.com/elonmusk/status/2050959425691886046" TargetMode="External" /><Relationship Type="http://schemas.openxmlformats.org/officeDocument/2006/relationships/hyperlink" Id="rId28" Target="https://x.com/garrytan/status/2051046809456582996" TargetMode="External" /><Relationship Type="http://schemas.openxmlformats.org/officeDocument/2006/relationships/hyperlink" Id="rId21" Target="https://yyy3.substack.com/p/the-question-concerning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as a Driving Force, Plus Elon Musk’s David Reich and Gad Saad Picks</dc:title>
  <dc:creator>Recommended Reading from Tech Founders</dc:creator>
  <cp:keywords/>
  <dcterms:created xsi:type="dcterms:W3CDTF">2026-05-04T11:35:50Z</dcterms:created>
  <dcterms:modified xsi:type="dcterms:W3CDTF">2026-05-04T11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4</vt:lpwstr>
  </property>
</Properties>
</file>